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Style w:val="TableGrid"/>
        <w:tblW w:w="500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980"/>
        <w:gridCol w:w="3825"/>
        <w:gridCol w:w="4430"/>
        <w:gridCol w:w="3105"/>
      </w:tblGrid>
      <w:tr w:rsidR="00C07E7F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C07E7F" w:rsidRPr="007030AD" w:rsidRDefault="00C07E7F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bookmarkStart w:id="0" w:name="_GoBack" w:colFirst="1" w:colLast="1"/>
            <w:r w:rsidRPr="007030AD">
              <w:rPr>
                <w:rFonts w:ascii="Arial" w:hAnsi="Arial" w:cs="Arial"/>
                <w:b/>
                <w:sz w:val="24"/>
                <w:szCs w:val="24"/>
              </w:rPr>
              <w:t>Month</w:t>
            </w:r>
          </w:p>
        </w:tc>
        <w:tc>
          <w:tcPr>
            <w:tcW w:w="1550" w:type="pct"/>
            <w:vAlign w:val="center"/>
          </w:tcPr>
          <w:p w:rsidR="00C07E7F" w:rsidRPr="007030AD" w:rsidRDefault="00C07E7F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2017</w:t>
            </w:r>
          </w:p>
        </w:tc>
        <w:tc>
          <w:tcPr>
            <w:tcW w:w="1795" w:type="pct"/>
            <w:vAlign w:val="center"/>
          </w:tcPr>
          <w:p w:rsidR="00C07E7F" w:rsidRPr="007030AD" w:rsidRDefault="00C07E7F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2018</w:t>
            </w:r>
          </w:p>
        </w:tc>
        <w:tc>
          <w:tcPr>
            <w:tcW w:w="1258" w:type="pct"/>
          </w:tcPr>
          <w:p w:rsidR="00C07E7F" w:rsidRPr="007030AD" w:rsidRDefault="00C07E7F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2019</w:t>
            </w:r>
          </w:p>
        </w:tc>
      </w:tr>
      <w:tr w:rsidR="003A1EC8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550" w:type="pct"/>
            <w:vMerge w:val="restart"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Develop Prototype</w:t>
            </w:r>
          </w:p>
        </w:tc>
        <w:tc>
          <w:tcPr>
            <w:tcW w:w="1795" w:type="pct"/>
            <w:vMerge w:val="restart"/>
            <w:vAlign w:val="center"/>
          </w:tcPr>
          <w:p w:rsidR="003A1EC8" w:rsidRPr="007030AD" w:rsidRDefault="003A1EC8" w:rsidP="00225914">
            <w:pPr>
              <w:pStyle w:val="Table"/>
              <w:numPr>
                <w:ilvl w:val="0"/>
                <w:numId w:val="13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  <w:p w:rsidR="003A1EC8" w:rsidRPr="007030AD" w:rsidRDefault="003A1EC8" w:rsidP="00225914">
            <w:pPr>
              <w:pStyle w:val="Table"/>
              <w:numPr>
                <w:ilvl w:val="0"/>
                <w:numId w:val="13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Update Prototype</w:t>
            </w:r>
          </w:p>
        </w:tc>
        <w:tc>
          <w:tcPr>
            <w:tcW w:w="1258" w:type="pct"/>
            <w:vMerge w:val="restart"/>
            <w:vAlign w:val="center"/>
          </w:tcPr>
          <w:p w:rsidR="009F731E" w:rsidRPr="007030AD" w:rsidRDefault="009F731E" w:rsidP="009F731E">
            <w:pPr>
              <w:pStyle w:val="Table"/>
              <w:numPr>
                <w:ilvl w:val="0"/>
                <w:numId w:val="13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Release Framework</w:t>
            </w:r>
          </w:p>
          <w:p w:rsidR="00DC4AE3" w:rsidRPr="007030AD" w:rsidRDefault="00DC4AE3" w:rsidP="00DC4AE3">
            <w:pPr>
              <w:pStyle w:val="Table"/>
              <w:numPr>
                <w:ilvl w:val="0"/>
                <w:numId w:val="13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</w:tc>
      </w:tr>
      <w:tr w:rsidR="003A1EC8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550" w:type="pct"/>
            <w:vMerge/>
            <w:vAlign w:val="center"/>
          </w:tcPr>
          <w:p w:rsidR="003A1EC8" w:rsidRPr="007030AD" w:rsidRDefault="003A1EC8" w:rsidP="00225914">
            <w:pPr>
              <w:pStyle w:val="Table"/>
              <w:numPr>
                <w:ilvl w:val="0"/>
                <w:numId w:val="9"/>
              </w:numPr>
              <w:ind w:left="104" w:hanging="104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/>
            <w:vAlign w:val="center"/>
          </w:tcPr>
          <w:p w:rsidR="003A1EC8" w:rsidRPr="007030AD" w:rsidRDefault="003A1EC8" w:rsidP="00225914">
            <w:pPr>
              <w:pStyle w:val="Table"/>
              <w:ind w:left="10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8" w:type="pct"/>
            <w:vMerge/>
            <w:vAlign w:val="center"/>
          </w:tcPr>
          <w:p w:rsidR="003A1EC8" w:rsidRPr="007030AD" w:rsidRDefault="003A1EC8" w:rsidP="00225914">
            <w:pPr>
              <w:pStyle w:val="Table"/>
              <w:numPr>
                <w:ilvl w:val="0"/>
                <w:numId w:val="9"/>
              </w:numPr>
              <w:ind w:left="104" w:hanging="104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3A1EC8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550" w:type="pct"/>
            <w:vMerge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58" w:type="pct"/>
            <w:vMerge/>
            <w:vAlign w:val="center"/>
          </w:tcPr>
          <w:p w:rsidR="003A1EC8" w:rsidRPr="007030AD" w:rsidRDefault="003A1EC8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6426" w:rsidRPr="007030AD" w:rsidTr="007030AD">
        <w:trPr>
          <w:trHeight w:val="734"/>
          <w:jc w:val="center"/>
        </w:trPr>
        <w:tc>
          <w:tcPr>
            <w:tcW w:w="397" w:type="pct"/>
            <w:vAlign w:val="center"/>
          </w:tcPr>
          <w:p w:rsidR="00BA6426" w:rsidRPr="007030AD" w:rsidRDefault="00BA6426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550" w:type="pct"/>
            <w:vAlign w:val="center"/>
          </w:tcPr>
          <w:p w:rsidR="00BA6426" w:rsidRPr="007030AD" w:rsidRDefault="00BA6426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Progress Report &amp;</w:t>
            </w:r>
          </w:p>
          <w:p w:rsidR="00BA6426" w:rsidRPr="007030AD" w:rsidRDefault="00BA6426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PhD Confirmation</w:t>
            </w:r>
          </w:p>
        </w:tc>
        <w:tc>
          <w:tcPr>
            <w:tcW w:w="1795" w:type="pct"/>
            <w:vAlign w:val="center"/>
          </w:tcPr>
          <w:p w:rsidR="00BA6426" w:rsidRPr="007030AD" w:rsidRDefault="00BA6426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Thesis Audit 1</w:t>
            </w:r>
          </w:p>
        </w:tc>
        <w:tc>
          <w:tcPr>
            <w:tcW w:w="1258" w:type="pct"/>
            <w:vAlign w:val="center"/>
          </w:tcPr>
          <w:p w:rsidR="00BA6426" w:rsidRPr="007030AD" w:rsidRDefault="009F731E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40-Minute Seminar</w:t>
            </w:r>
          </w:p>
        </w:tc>
      </w:tr>
      <w:tr w:rsidR="00BA1F12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BA1F12" w:rsidRPr="007030AD" w:rsidRDefault="00BA1F12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550" w:type="pct"/>
            <w:vMerge w:val="restart"/>
            <w:vAlign w:val="center"/>
          </w:tcPr>
          <w:p w:rsidR="00BA1F12" w:rsidRPr="007030AD" w:rsidRDefault="00BA1F12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Develop Prototype</w:t>
            </w:r>
          </w:p>
        </w:tc>
        <w:tc>
          <w:tcPr>
            <w:tcW w:w="1795" w:type="pct"/>
            <w:vAlign w:val="center"/>
          </w:tcPr>
          <w:p w:rsidR="00BA1F12" w:rsidRPr="007030AD" w:rsidRDefault="00BA1F12" w:rsidP="00225914">
            <w:pPr>
              <w:pStyle w:val="Table"/>
              <w:numPr>
                <w:ilvl w:val="0"/>
                <w:numId w:val="9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Update Prototype</w:t>
            </w:r>
          </w:p>
          <w:p w:rsidR="00DC4AE3" w:rsidRPr="007030AD" w:rsidRDefault="00DC4AE3" w:rsidP="00DC4AE3">
            <w:pPr>
              <w:pStyle w:val="Table"/>
              <w:numPr>
                <w:ilvl w:val="0"/>
                <w:numId w:val="9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</w:tc>
        <w:tc>
          <w:tcPr>
            <w:tcW w:w="1258" w:type="pct"/>
            <w:vMerge w:val="restart"/>
            <w:vAlign w:val="center"/>
          </w:tcPr>
          <w:p w:rsidR="00BA1F12" w:rsidRPr="007030AD" w:rsidRDefault="00BA1F12" w:rsidP="009F731E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</w:tc>
      </w:tr>
      <w:tr w:rsidR="00BA1F12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BA1F12" w:rsidRPr="007030AD" w:rsidRDefault="00BA1F12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550" w:type="pct"/>
            <w:vMerge/>
            <w:vAlign w:val="center"/>
          </w:tcPr>
          <w:p w:rsidR="00BA1F12" w:rsidRPr="007030AD" w:rsidRDefault="00BA1F12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Align w:val="center"/>
          </w:tcPr>
          <w:p w:rsidR="00BA1F12" w:rsidRPr="007030AD" w:rsidRDefault="00BA1F12" w:rsidP="00225914">
            <w:pPr>
              <w:pStyle w:val="Table"/>
              <w:ind w:left="159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Experiment and Survey in Indonesia</w:t>
            </w:r>
          </w:p>
        </w:tc>
        <w:tc>
          <w:tcPr>
            <w:tcW w:w="1258" w:type="pct"/>
            <w:vMerge/>
            <w:vAlign w:val="center"/>
          </w:tcPr>
          <w:p w:rsidR="00BA1F12" w:rsidRPr="007030AD" w:rsidRDefault="00BA1F12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A1F12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BA1F12" w:rsidRPr="007030AD" w:rsidRDefault="00BA1F12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550" w:type="pct"/>
            <w:vMerge/>
            <w:vAlign w:val="center"/>
          </w:tcPr>
          <w:p w:rsidR="00BA1F12" w:rsidRPr="007030AD" w:rsidRDefault="00BA1F12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 w:val="restart"/>
            <w:vAlign w:val="center"/>
          </w:tcPr>
          <w:p w:rsidR="00BA1F12" w:rsidRPr="007030AD" w:rsidRDefault="00BA1F12" w:rsidP="00225914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Update Prototype</w:t>
            </w:r>
          </w:p>
          <w:p w:rsidR="00DC4AE3" w:rsidRPr="007030AD" w:rsidRDefault="00DC4AE3" w:rsidP="00DC4AE3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</w:tc>
        <w:tc>
          <w:tcPr>
            <w:tcW w:w="1258" w:type="pct"/>
            <w:vAlign w:val="center"/>
          </w:tcPr>
          <w:p w:rsidR="00BA1F12" w:rsidRPr="007030AD" w:rsidRDefault="00BA1F12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Thesis Submission</w:t>
            </w:r>
          </w:p>
        </w:tc>
      </w:tr>
      <w:tr w:rsidR="00DC4AE3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DC4AE3" w:rsidRPr="007030AD" w:rsidRDefault="00DC4AE3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550" w:type="pct"/>
            <w:vMerge/>
            <w:vAlign w:val="center"/>
          </w:tcPr>
          <w:p w:rsidR="00DC4AE3" w:rsidRPr="007030AD" w:rsidRDefault="00DC4AE3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/>
            <w:vAlign w:val="center"/>
          </w:tcPr>
          <w:p w:rsidR="00DC4AE3" w:rsidRPr="007030AD" w:rsidRDefault="00DC4AE3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58" w:type="pct"/>
            <w:vMerge w:val="restart"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C4AE3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DC4AE3" w:rsidRPr="007030AD" w:rsidRDefault="00DC4AE3" w:rsidP="00225914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550" w:type="pct"/>
            <w:vAlign w:val="center"/>
          </w:tcPr>
          <w:p w:rsidR="00DC4AE3" w:rsidRPr="007030AD" w:rsidRDefault="00DC4AE3" w:rsidP="00225914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Thesis Outline</w:t>
            </w:r>
          </w:p>
        </w:tc>
        <w:tc>
          <w:tcPr>
            <w:tcW w:w="1795" w:type="pct"/>
            <w:vAlign w:val="center"/>
          </w:tcPr>
          <w:p w:rsidR="00DC4AE3" w:rsidRPr="007030AD" w:rsidRDefault="00DC4AE3" w:rsidP="00225914">
            <w:pPr>
              <w:pStyle w:val="Table"/>
              <w:ind w:left="141"/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b/>
                <w:sz w:val="24"/>
                <w:szCs w:val="24"/>
              </w:rPr>
              <w:t>Thesis Audit 2</w:t>
            </w:r>
          </w:p>
        </w:tc>
        <w:tc>
          <w:tcPr>
            <w:tcW w:w="1258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C4AE3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550" w:type="pct"/>
            <w:vMerge w:val="restart"/>
            <w:vAlign w:val="center"/>
          </w:tcPr>
          <w:p w:rsidR="00DC4AE3" w:rsidRPr="007030AD" w:rsidRDefault="00DC4AE3" w:rsidP="009F731E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Experiment and Survey in UK</w:t>
            </w:r>
          </w:p>
          <w:p w:rsidR="00DC4AE3" w:rsidRPr="007030AD" w:rsidRDefault="00DC4AE3" w:rsidP="009F731E">
            <w:pPr>
              <w:pStyle w:val="Table"/>
              <w:ind w:left="230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- Update Prototype</w:t>
            </w:r>
          </w:p>
        </w:tc>
        <w:tc>
          <w:tcPr>
            <w:tcW w:w="1795" w:type="pct"/>
            <w:vMerge w:val="restart"/>
            <w:vAlign w:val="center"/>
          </w:tcPr>
          <w:p w:rsidR="00DC4AE3" w:rsidRPr="007030AD" w:rsidRDefault="00DC4AE3" w:rsidP="009F731E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Evaluate Prototype</w:t>
            </w:r>
          </w:p>
          <w:p w:rsidR="00DC4AE3" w:rsidRPr="007030AD" w:rsidRDefault="00DC4AE3" w:rsidP="009F731E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Design Formal Release</w:t>
            </w:r>
          </w:p>
          <w:p w:rsidR="00DC4AE3" w:rsidRPr="007030AD" w:rsidRDefault="00DC4AE3" w:rsidP="00BA1F12">
            <w:pPr>
              <w:pStyle w:val="Table"/>
              <w:numPr>
                <w:ilvl w:val="0"/>
                <w:numId w:val="10"/>
              </w:numPr>
              <w:rPr>
                <w:rFonts w:ascii="Arial" w:hAnsi="Arial" w:cs="Arial"/>
                <w:b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Thesis Writing</w:t>
            </w:r>
          </w:p>
        </w:tc>
        <w:tc>
          <w:tcPr>
            <w:tcW w:w="1258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C4AE3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550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58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DC4AE3" w:rsidRPr="007030AD" w:rsidTr="007030AD">
        <w:trPr>
          <w:trHeight w:val="37"/>
          <w:jc w:val="center"/>
        </w:trPr>
        <w:tc>
          <w:tcPr>
            <w:tcW w:w="397" w:type="pct"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sz w:val="24"/>
                <w:szCs w:val="24"/>
              </w:rPr>
            </w:pPr>
            <w:r w:rsidRPr="007030AD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550" w:type="pct"/>
            <w:vMerge/>
            <w:vAlign w:val="center"/>
          </w:tcPr>
          <w:p w:rsidR="00DC4AE3" w:rsidRPr="007030AD" w:rsidRDefault="00DC4AE3" w:rsidP="009F731E">
            <w:pPr>
              <w:pStyle w:val="Table"/>
              <w:ind w:left="159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795" w:type="pct"/>
            <w:vMerge/>
            <w:vAlign w:val="center"/>
          </w:tcPr>
          <w:p w:rsidR="00DC4AE3" w:rsidRPr="007030AD" w:rsidRDefault="00DC4AE3" w:rsidP="009F731E">
            <w:pPr>
              <w:pStyle w:val="Table"/>
              <w:numPr>
                <w:ilvl w:val="0"/>
                <w:numId w:val="10"/>
              </w:numPr>
              <w:ind w:left="159" w:hanging="159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58" w:type="pct"/>
            <w:vMerge/>
            <w:vAlign w:val="center"/>
          </w:tcPr>
          <w:p w:rsidR="00DC4AE3" w:rsidRPr="007030AD" w:rsidRDefault="00DC4AE3" w:rsidP="009F731E">
            <w:pPr>
              <w:pStyle w:val="Table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bookmarkEnd w:id="0"/>
    </w:tbl>
    <w:p w:rsidR="00DA415A" w:rsidRPr="007030AD" w:rsidRDefault="00DA415A" w:rsidP="00225914">
      <w:pPr>
        <w:jc w:val="center"/>
        <w:rPr>
          <w:rFonts w:ascii="Arial" w:hAnsi="Arial" w:cs="Arial"/>
          <w:sz w:val="2"/>
          <w:szCs w:val="24"/>
        </w:rPr>
      </w:pPr>
    </w:p>
    <w:sectPr w:rsidR="00DA415A" w:rsidRPr="007030AD" w:rsidSect="007030AD">
      <w:pgSz w:w="12474" w:h="4763" w:orient="landscape" w:code="9"/>
      <w:pgMar w:top="57" w:right="57" w:bottom="57" w:left="57" w:header="720" w:footer="720" w:gutter="0"/>
      <w:cols w:space="720"/>
      <w:docGrid w:linePitch="360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5F9" w:rsidRDefault="00C735F9" w:rsidP="00374805">
      <w:r>
        <w:separator/>
      </w:r>
    </w:p>
  </w:endnote>
  <w:endnote w:type="continuationSeparator" w:id="0">
    <w:p w:rsidR="00C735F9" w:rsidRDefault="00C735F9" w:rsidP="00374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510">
    <w:altName w:val="Times New Roman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5F9" w:rsidRDefault="00C735F9" w:rsidP="00374805">
      <w:r>
        <w:separator/>
      </w:r>
    </w:p>
  </w:footnote>
  <w:footnote w:type="continuationSeparator" w:id="0">
    <w:p w:rsidR="00C735F9" w:rsidRDefault="00C735F9" w:rsidP="00374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475C0F4A"/>
    <w:lvl w:ilvl="0">
      <w:start w:val="1"/>
      <w:numFmt w:val="decimal"/>
      <w:pStyle w:val="Heading1"/>
      <w:suff w:val="space"/>
      <w:lvlText w:val="Chapter %1"/>
      <w:lvlJc w:val="left"/>
      <w:pPr>
        <w:tabs>
          <w:tab w:val="num" w:pos="0"/>
        </w:tabs>
        <w:ind w:left="0" w:firstLine="0"/>
      </w:pPr>
      <w:rPr>
        <w:b/>
        <w:i w:val="0"/>
        <w:caps w:val="0"/>
        <w:smallCaps w:val="0"/>
        <w:strike w:val="0"/>
        <w:dstrike w:val="0"/>
        <w:color w:val="000000"/>
        <w:spacing w:val="0"/>
        <w:kern w:val="1"/>
        <w:position w:val="0"/>
        <w:sz w:val="40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DE3A1ACA"/>
    <w:name w:val="WW8Num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aps w:val="0"/>
        <w:smallCaps w:val="0"/>
        <w:strike w:val="0"/>
        <w:dstrike w:val="0"/>
        <w:color w:val="000000"/>
        <w:spacing w:val="0"/>
        <w:kern w:val="1"/>
        <w:position w:val="0"/>
        <w:sz w:val="40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1666103"/>
    <w:multiLevelType w:val="hybridMultilevel"/>
    <w:tmpl w:val="D07A901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C5A12"/>
    <w:multiLevelType w:val="hybridMultilevel"/>
    <w:tmpl w:val="AEF0D69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C876ED"/>
    <w:multiLevelType w:val="hybridMultilevel"/>
    <w:tmpl w:val="DFE60DC2"/>
    <w:lvl w:ilvl="0" w:tplc="A0FEDC24">
      <w:start w:val="40"/>
      <w:numFmt w:val="bullet"/>
      <w:lvlText w:val="-"/>
      <w:lvlJc w:val="left"/>
      <w:pPr>
        <w:ind w:left="600" w:hanging="360"/>
      </w:pPr>
      <w:rPr>
        <w:rFonts w:ascii="Cambria" w:eastAsia="font510" w:hAnsi="Cambria" w:cs="font510" w:hint="default"/>
        <w:b w:val="0"/>
      </w:rPr>
    </w:lvl>
    <w:lvl w:ilvl="1" w:tplc="0421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5" w15:restartNumberingAfterBreak="0">
    <w:nsid w:val="234D6D6E"/>
    <w:multiLevelType w:val="hybridMultilevel"/>
    <w:tmpl w:val="E6922EF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E27999"/>
    <w:multiLevelType w:val="hybridMultilevel"/>
    <w:tmpl w:val="EE3068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00029D"/>
    <w:multiLevelType w:val="multilevel"/>
    <w:tmpl w:val="92DEE5D4"/>
    <w:lvl w:ilvl="0">
      <w:numFmt w:val="bullet"/>
      <w:lvlText w:val="-"/>
      <w:lvlJc w:val="left"/>
      <w:pPr>
        <w:ind w:left="288" w:hanging="288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90D26"/>
    <w:multiLevelType w:val="multilevel"/>
    <w:tmpl w:val="92DEE5D4"/>
    <w:lvl w:ilvl="0">
      <w:numFmt w:val="bullet"/>
      <w:lvlText w:val="-"/>
      <w:lvlJc w:val="left"/>
      <w:pPr>
        <w:ind w:left="288" w:hanging="288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367D7"/>
    <w:multiLevelType w:val="hybridMultilevel"/>
    <w:tmpl w:val="4CCA653C"/>
    <w:lvl w:ilvl="0" w:tplc="813437A0">
      <w:start w:val="40"/>
      <w:numFmt w:val="bullet"/>
      <w:lvlText w:val="-"/>
      <w:lvlJc w:val="left"/>
      <w:pPr>
        <w:ind w:left="720" w:hanging="360"/>
      </w:pPr>
      <w:rPr>
        <w:rFonts w:ascii="Cambria" w:eastAsia="font510" w:hAnsi="Cambria" w:cs="font510" w:hint="default"/>
        <w:b w:val="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C2089"/>
    <w:multiLevelType w:val="hybridMultilevel"/>
    <w:tmpl w:val="32B46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972F4"/>
    <w:multiLevelType w:val="hybridMultilevel"/>
    <w:tmpl w:val="1C068E3C"/>
    <w:lvl w:ilvl="0" w:tplc="D3AC14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127B4"/>
    <w:multiLevelType w:val="hybridMultilevel"/>
    <w:tmpl w:val="8A241D0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10"/>
  </w:num>
  <w:num w:numId="7">
    <w:abstractNumId w:val="12"/>
  </w:num>
  <w:num w:numId="8">
    <w:abstractNumId w:val="11"/>
  </w:num>
  <w:num w:numId="9">
    <w:abstractNumId w:val="8"/>
  </w:num>
  <w:num w:numId="10">
    <w:abstractNumId w:val="7"/>
  </w:num>
  <w:num w:numId="11">
    <w:abstractNumId w:val="2"/>
  </w:num>
  <w:num w:numId="12">
    <w:abstractNumId w:val="9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3MzYxMjCxMDQ3MzFW0lEKTi0uzszPAykwNKgFAOmA5IotAAAA"/>
  </w:docVars>
  <w:rsids>
    <w:rsidRoot w:val="002B3B10"/>
    <w:rsid w:val="0000396D"/>
    <w:rsid w:val="000133FB"/>
    <w:rsid w:val="00026827"/>
    <w:rsid w:val="00037881"/>
    <w:rsid w:val="00047AB8"/>
    <w:rsid w:val="0005083D"/>
    <w:rsid w:val="0005674C"/>
    <w:rsid w:val="00061F12"/>
    <w:rsid w:val="000943DA"/>
    <w:rsid w:val="000B16F3"/>
    <w:rsid w:val="000C4EE6"/>
    <w:rsid w:val="000C52FD"/>
    <w:rsid w:val="000D3C2D"/>
    <w:rsid w:val="000E1F5F"/>
    <w:rsid w:val="000F3835"/>
    <w:rsid w:val="000F677B"/>
    <w:rsid w:val="00133E41"/>
    <w:rsid w:val="0013642B"/>
    <w:rsid w:val="00147E47"/>
    <w:rsid w:val="0015380C"/>
    <w:rsid w:val="00161DBD"/>
    <w:rsid w:val="001665F5"/>
    <w:rsid w:val="001C540E"/>
    <w:rsid w:val="001D088D"/>
    <w:rsid w:val="001D2EE0"/>
    <w:rsid w:val="001E2678"/>
    <w:rsid w:val="001E44EA"/>
    <w:rsid w:val="001F3F3D"/>
    <w:rsid w:val="001F421F"/>
    <w:rsid w:val="00223570"/>
    <w:rsid w:val="00225523"/>
    <w:rsid w:val="00225914"/>
    <w:rsid w:val="002368ED"/>
    <w:rsid w:val="002461FA"/>
    <w:rsid w:val="00246CA1"/>
    <w:rsid w:val="00260126"/>
    <w:rsid w:val="00280B55"/>
    <w:rsid w:val="00285F32"/>
    <w:rsid w:val="00290497"/>
    <w:rsid w:val="00292576"/>
    <w:rsid w:val="00293F99"/>
    <w:rsid w:val="002A22F7"/>
    <w:rsid w:val="002A53CB"/>
    <w:rsid w:val="002B247B"/>
    <w:rsid w:val="002B2E03"/>
    <w:rsid w:val="002B3B10"/>
    <w:rsid w:val="002B5193"/>
    <w:rsid w:val="00315214"/>
    <w:rsid w:val="003278E3"/>
    <w:rsid w:val="00343E7A"/>
    <w:rsid w:val="0037223C"/>
    <w:rsid w:val="00374805"/>
    <w:rsid w:val="00376182"/>
    <w:rsid w:val="00382029"/>
    <w:rsid w:val="00397C86"/>
    <w:rsid w:val="003A1530"/>
    <w:rsid w:val="003A1EC8"/>
    <w:rsid w:val="003C2FA4"/>
    <w:rsid w:val="003E065C"/>
    <w:rsid w:val="003E612C"/>
    <w:rsid w:val="003F21FA"/>
    <w:rsid w:val="0041571E"/>
    <w:rsid w:val="0043342D"/>
    <w:rsid w:val="00451945"/>
    <w:rsid w:val="00453E7C"/>
    <w:rsid w:val="004644EA"/>
    <w:rsid w:val="004676AC"/>
    <w:rsid w:val="0048153C"/>
    <w:rsid w:val="00483B8D"/>
    <w:rsid w:val="004A29C1"/>
    <w:rsid w:val="004B017C"/>
    <w:rsid w:val="004B3BD0"/>
    <w:rsid w:val="004B5D47"/>
    <w:rsid w:val="004B69D2"/>
    <w:rsid w:val="004C2BF2"/>
    <w:rsid w:val="004D7DE3"/>
    <w:rsid w:val="004E4911"/>
    <w:rsid w:val="004F0B77"/>
    <w:rsid w:val="004F2445"/>
    <w:rsid w:val="004F3E17"/>
    <w:rsid w:val="004F521E"/>
    <w:rsid w:val="00521AF3"/>
    <w:rsid w:val="005303CF"/>
    <w:rsid w:val="00531A22"/>
    <w:rsid w:val="005372FB"/>
    <w:rsid w:val="005535D1"/>
    <w:rsid w:val="00570FED"/>
    <w:rsid w:val="00575249"/>
    <w:rsid w:val="00576C70"/>
    <w:rsid w:val="0057713F"/>
    <w:rsid w:val="005875CE"/>
    <w:rsid w:val="005B3A8F"/>
    <w:rsid w:val="005B7DF8"/>
    <w:rsid w:val="005C67CF"/>
    <w:rsid w:val="005D7212"/>
    <w:rsid w:val="005E01A6"/>
    <w:rsid w:val="005F165D"/>
    <w:rsid w:val="006039DF"/>
    <w:rsid w:val="00614041"/>
    <w:rsid w:val="00624C1F"/>
    <w:rsid w:val="00631B34"/>
    <w:rsid w:val="006321C2"/>
    <w:rsid w:val="00651EC2"/>
    <w:rsid w:val="00666502"/>
    <w:rsid w:val="00673850"/>
    <w:rsid w:val="00680FAD"/>
    <w:rsid w:val="00683065"/>
    <w:rsid w:val="00686692"/>
    <w:rsid w:val="00692671"/>
    <w:rsid w:val="006A0049"/>
    <w:rsid w:val="006B2F68"/>
    <w:rsid w:val="006C24C1"/>
    <w:rsid w:val="006E6670"/>
    <w:rsid w:val="006F04C5"/>
    <w:rsid w:val="006F10C1"/>
    <w:rsid w:val="006F2399"/>
    <w:rsid w:val="007030AD"/>
    <w:rsid w:val="00712CDE"/>
    <w:rsid w:val="00725145"/>
    <w:rsid w:val="00726DBD"/>
    <w:rsid w:val="00766804"/>
    <w:rsid w:val="0077071F"/>
    <w:rsid w:val="00773C0F"/>
    <w:rsid w:val="007844A9"/>
    <w:rsid w:val="00794784"/>
    <w:rsid w:val="007B79F0"/>
    <w:rsid w:val="007C120B"/>
    <w:rsid w:val="007C7591"/>
    <w:rsid w:val="007D2F8F"/>
    <w:rsid w:val="007D4AB5"/>
    <w:rsid w:val="007E00AE"/>
    <w:rsid w:val="007E143D"/>
    <w:rsid w:val="007F555A"/>
    <w:rsid w:val="008039C3"/>
    <w:rsid w:val="00806D88"/>
    <w:rsid w:val="00826892"/>
    <w:rsid w:val="00841391"/>
    <w:rsid w:val="00857223"/>
    <w:rsid w:val="00872331"/>
    <w:rsid w:val="00890E89"/>
    <w:rsid w:val="00891653"/>
    <w:rsid w:val="00897827"/>
    <w:rsid w:val="008B3FB8"/>
    <w:rsid w:val="008D2C03"/>
    <w:rsid w:val="008D7665"/>
    <w:rsid w:val="008F61E0"/>
    <w:rsid w:val="009032BA"/>
    <w:rsid w:val="00944E73"/>
    <w:rsid w:val="0094665A"/>
    <w:rsid w:val="009513F5"/>
    <w:rsid w:val="00962F40"/>
    <w:rsid w:val="00967181"/>
    <w:rsid w:val="00977853"/>
    <w:rsid w:val="0099237E"/>
    <w:rsid w:val="009B55C4"/>
    <w:rsid w:val="009B7B45"/>
    <w:rsid w:val="009C5722"/>
    <w:rsid w:val="009D31AB"/>
    <w:rsid w:val="009D5AAF"/>
    <w:rsid w:val="009E2100"/>
    <w:rsid w:val="009E38FD"/>
    <w:rsid w:val="009F731E"/>
    <w:rsid w:val="00A30D42"/>
    <w:rsid w:val="00A54928"/>
    <w:rsid w:val="00A961F6"/>
    <w:rsid w:val="00AA18A2"/>
    <w:rsid w:val="00AA3271"/>
    <w:rsid w:val="00AD01A4"/>
    <w:rsid w:val="00AF65C3"/>
    <w:rsid w:val="00B035F2"/>
    <w:rsid w:val="00B05730"/>
    <w:rsid w:val="00B21CA4"/>
    <w:rsid w:val="00B31E2F"/>
    <w:rsid w:val="00B66A44"/>
    <w:rsid w:val="00B95487"/>
    <w:rsid w:val="00B96DD7"/>
    <w:rsid w:val="00BA021D"/>
    <w:rsid w:val="00BA1F12"/>
    <w:rsid w:val="00BA6426"/>
    <w:rsid w:val="00BC5A96"/>
    <w:rsid w:val="00BD5F72"/>
    <w:rsid w:val="00BE03C6"/>
    <w:rsid w:val="00BE2327"/>
    <w:rsid w:val="00C07E7F"/>
    <w:rsid w:val="00C14717"/>
    <w:rsid w:val="00C37D63"/>
    <w:rsid w:val="00C57E1F"/>
    <w:rsid w:val="00C610E3"/>
    <w:rsid w:val="00C67A04"/>
    <w:rsid w:val="00C7292A"/>
    <w:rsid w:val="00C72D65"/>
    <w:rsid w:val="00C735F9"/>
    <w:rsid w:val="00C74671"/>
    <w:rsid w:val="00C76B25"/>
    <w:rsid w:val="00C87BE9"/>
    <w:rsid w:val="00C910DA"/>
    <w:rsid w:val="00C978ED"/>
    <w:rsid w:val="00CA0AC4"/>
    <w:rsid w:val="00CB0047"/>
    <w:rsid w:val="00CB5A78"/>
    <w:rsid w:val="00CB5DE5"/>
    <w:rsid w:val="00CF5908"/>
    <w:rsid w:val="00D075D2"/>
    <w:rsid w:val="00D14DD1"/>
    <w:rsid w:val="00D156A2"/>
    <w:rsid w:val="00D332CB"/>
    <w:rsid w:val="00D359AD"/>
    <w:rsid w:val="00D42C84"/>
    <w:rsid w:val="00D64A52"/>
    <w:rsid w:val="00D64EA7"/>
    <w:rsid w:val="00D73333"/>
    <w:rsid w:val="00D920F8"/>
    <w:rsid w:val="00DA167A"/>
    <w:rsid w:val="00DA415A"/>
    <w:rsid w:val="00DB319C"/>
    <w:rsid w:val="00DB3EA1"/>
    <w:rsid w:val="00DC0352"/>
    <w:rsid w:val="00DC03A6"/>
    <w:rsid w:val="00DC4AE3"/>
    <w:rsid w:val="00DD374E"/>
    <w:rsid w:val="00DE5713"/>
    <w:rsid w:val="00E03031"/>
    <w:rsid w:val="00E04F20"/>
    <w:rsid w:val="00E116CE"/>
    <w:rsid w:val="00E26A34"/>
    <w:rsid w:val="00E33A9E"/>
    <w:rsid w:val="00E40C2E"/>
    <w:rsid w:val="00E455AF"/>
    <w:rsid w:val="00E45E12"/>
    <w:rsid w:val="00E46028"/>
    <w:rsid w:val="00E521CC"/>
    <w:rsid w:val="00E63370"/>
    <w:rsid w:val="00E6579B"/>
    <w:rsid w:val="00E748B1"/>
    <w:rsid w:val="00E75A30"/>
    <w:rsid w:val="00E7679A"/>
    <w:rsid w:val="00E825CE"/>
    <w:rsid w:val="00EB4C93"/>
    <w:rsid w:val="00EB65FA"/>
    <w:rsid w:val="00EB7BFD"/>
    <w:rsid w:val="00EC0AD0"/>
    <w:rsid w:val="00ED73D4"/>
    <w:rsid w:val="00EE0283"/>
    <w:rsid w:val="00EE2B87"/>
    <w:rsid w:val="00EE54BF"/>
    <w:rsid w:val="00EF09BD"/>
    <w:rsid w:val="00EF4A59"/>
    <w:rsid w:val="00EF5433"/>
    <w:rsid w:val="00F031B0"/>
    <w:rsid w:val="00F128B4"/>
    <w:rsid w:val="00F139FF"/>
    <w:rsid w:val="00F220D8"/>
    <w:rsid w:val="00F24EDF"/>
    <w:rsid w:val="00F33039"/>
    <w:rsid w:val="00F42794"/>
    <w:rsid w:val="00F57061"/>
    <w:rsid w:val="00F62423"/>
    <w:rsid w:val="00F664DE"/>
    <w:rsid w:val="00F84340"/>
    <w:rsid w:val="00F95C3D"/>
    <w:rsid w:val="00FA6AEE"/>
    <w:rsid w:val="00FB2C5D"/>
    <w:rsid w:val="00FB522C"/>
    <w:rsid w:val="00FD0210"/>
    <w:rsid w:val="00FF0901"/>
    <w:rsid w:val="00FF0D49"/>
    <w:rsid w:val="00FF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C20C628"/>
  <w15:chartTrackingRefBased/>
  <w15:docId w15:val="{8881AF15-A3EC-42FF-B9EC-B4334DCAD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961F6"/>
    <w:pPr>
      <w:suppressAutoHyphens/>
      <w:spacing w:after="120"/>
      <w:jc w:val="both"/>
    </w:pPr>
    <w:rPr>
      <w:rFonts w:ascii="Cambria" w:eastAsia="font510" w:hAnsi="Cambria" w:cs="font510"/>
      <w:kern w:val="1"/>
      <w:sz w:val="24"/>
      <w:szCs w:val="21"/>
      <w:lang w:eastAsia="zh-CN"/>
    </w:rPr>
  </w:style>
  <w:style w:type="paragraph" w:styleId="Heading1">
    <w:name w:val="heading 1"/>
    <w:next w:val="Normal"/>
    <w:qFormat/>
    <w:pPr>
      <w:widowControl w:val="0"/>
      <w:numPr>
        <w:numId w:val="1"/>
      </w:numPr>
      <w:suppressAutoHyphens/>
      <w:spacing w:line="480" w:lineRule="auto"/>
      <w:outlineLvl w:val="0"/>
    </w:pPr>
    <w:rPr>
      <w:rFonts w:ascii="Cambria" w:eastAsia="font510" w:hAnsi="Cambria" w:cs="font510"/>
      <w:b/>
      <w:kern w:val="1"/>
      <w:sz w:val="40"/>
      <w:szCs w:val="36"/>
      <w:lang w:val="en-US" w:eastAsia="zh-CN"/>
    </w:rPr>
  </w:style>
  <w:style w:type="paragraph" w:styleId="Heading2">
    <w:name w:val="heading 2"/>
    <w:basedOn w:val="Heading1"/>
    <w:next w:val="Normal"/>
    <w:qFormat/>
    <w:rsid w:val="00575249"/>
    <w:pPr>
      <w:numPr>
        <w:ilvl w:val="1"/>
      </w:numPr>
      <w:spacing w:before="240" w:after="120" w:line="240" w:lineRule="auto"/>
      <w:ind w:left="720" w:hanging="720"/>
      <w:outlineLvl w:val="1"/>
    </w:pPr>
    <w:rPr>
      <w:sz w:val="36"/>
      <w:lang w:val="en-GB"/>
    </w:rPr>
  </w:style>
  <w:style w:type="paragraph" w:styleId="Heading3">
    <w:name w:val="heading 3"/>
    <w:basedOn w:val="Heading2"/>
    <w:next w:val="Normal"/>
    <w:qFormat/>
    <w:rsid w:val="00575249"/>
    <w:pPr>
      <w:numPr>
        <w:ilvl w:val="2"/>
      </w:numPr>
      <w:ind w:left="994" w:hanging="994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80" w:after="0"/>
      <w:outlineLvl w:val="3"/>
    </w:pPr>
    <w:rPr>
      <w:color w:val="4D4D4D"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keepLines/>
      <w:spacing w:before="40" w:after="0"/>
      <w:outlineLvl w:val="4"/>
    </w:pPr>
    <w:rPr>
      <w:i/>
      <w:iCs/>
      <w:color w:val="4D4D4D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40" w:after="0"/>
      <w:outlineLvl w:val="5"/>
    </w:pPr>
    <w:rPr>
      <w:color w:val="4D4D4D"/>
    </w:rPr>
  </w:style>
  <w:style w:type="paragraph" w:styleId="Heading7">
    <w:name w:val="heading 7"/>
    <w:basedOn w:val="Normal"/>
    <w:next w:val="Normal"/>
    <w:qFormat/>
    <w:pPr>
      <w:keepNext/>
      <w:keepLines/>
      <w:spacing w:before="40" w:after="0"/>
      <w:outlineLvl w:val="6"/>
    </w:pPr>
    <w:rPr>
      <w:b/>
      <w:bCs/>
      <w:color w:val="4D4D4D"/>
    </w:rPr>
  </w:style>
  <w:style w:type="paragraph" w:styleId="Heading8">
    <w:name w:val="heading 8"/>
    <w:basedOn w:val="Normal"/>
    <w:next w:val="Normal"/>
    <w:qFormat/>
    <w:pPr>
      <w:keepNext/>
      <w:keepLines/>
      <w:spacing w:before="40" w:after="0"/>
      <w:outlineLvl w:val="7"/>
    </w:pPr>
    <w:rPr>
      <w:b/>
      <w:bCs/>
      <w:i/>
      <w:iCs/>
      <w:color w:val="4D4D4D"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40" w:after="0"/>
      <w:outlineLvl w:val="8"/>
    </w:pPr>
    <w:rPr>
      <w:i/>
      <w:iCs/>
      <w:color w:val="4D4D4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b/>
      <w:i w:val="0"/>
      <w:caps w:val="0"/>
      <w:smallCaps w:val="0"/>
      <w:strike w:val="0"/>
      <w:dstrike w:val="0"/>
      <w:color w:val="000000"/>
      <w:spacing w:val="0"/>
      <w:kern w:val="1"/>
      <w:position w:val="0"/>
      <w:sz w:val="40"/>
      <w:u w:val="none" w:color="000000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b/>
      <w:i w:val="0"/>
      <w:caps w:val="0"/>
      <w:smallCaps w:val="0"/>
      <w:strike w:val="0"/>
      <w:dstrike w:val="0"/>
      <w:color w:val="000000"/>
      <w:spacing w:val="0"/>
      <w:kern w:val="1"/>
      <w:position w:val="0"/>
      <w:sz w:val="40"/>
      <w:u w:val="none" w:color="000000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-DefaultParagraphFont">
    <w:name w:val="WW-Default Paragraph Font"/>
  </w:style>
  <w:style w:type="character" w:customStyle="1" w:styleId="Heading1Char">
    <w:name w:val="Heading 1 Char"/>
    <w:rPr>
      <w:b/>
      <w:sz w:val="40"/>
      <w:szCs w:val="36"/>
      <w:lang w:val="en-US"/>
    </w:rPr>
  </w:style>
  <w:style w:type="character" w:customStyle="1" w:styleId="Heading2Char">
    <w:name w:val="Heading 2 Char"/>
    <w:rPr>
      <w:b/>
      <w:sz w:val="36"/>
      <w:szCs w:val="36"/>
      <w:lang w:val="en-GB"/>
    </w:rPr>
  </w:style>
  <w:style w:type="character" w:customStyle="1" w:styleId="Heading3Char">
    <w:name w:val="Heading 3 Char"/>
    <w:rPr>
      <w:b/>
      <w:sz w:val="32"/>
      <w:szCs w:val="32"/>
      <w:lang w:val="en-GB"/>
    </w:rPr>
  </w:style>
  <w:style w:type="character" w:customStyle="1" w:styleId="Heading4Char">
    <w:name w:val="Heading 4 Char"/>
    <w:rPr>
      <w:rFonts w:ascii="Cambria" w:eastAsia="font510" w:hAnsi="Cambria" w:cs="font510"/>
      <w:color w:val="4D4D4D"/>
      <w:sz w:val="22"/>
      <w:szCs w:val="22"/>
    </w:rPr>
  </w:style>
  <w:style w:type="character" w:customStyle="1" w:styleId="Heading5Char">
    <w:name w:val="Heading 5 Char"/>
    <w:rPr>
      <w:rFonts w:ascii="Cambria" w:eastAsia="font510" w:hAnsi="Cambria" w:cs="font510"/>
      <w:i/>
      <w:iCs/>
      <w:color w:val="4D4D4D"/>
      <w:sz w:val="22"/>
      <w:szCs w:val="22"/>
    </w:rPr>
  </w:style>
  <w:style w:type="character" w:customStyle="1" w:styleId="Heading6Char">
    <w:name w:val="Heading 6 Char"/>
    <w:rPr>
      <w:rFonts w:ascii="Cambria" w:eastAsia="font510" w:hAnsi="Cambria" w:cs="font510"/>
      <w:color w:val="4D4D4D"/>
    </w:rPr>
  </w:style>
  <w:style w:type="character" w:customStyle="1" w:styleId="Heading7Char">
    <w:name w:val="Heading 7 Char"/>
    <w:rPr>
      <w:rFonts w:ascii="Cambria" w:eastAsia="font510" w:hAnsi="Cambria" w:cs="font510"/>
      <w:b/>
      <w:bCs/>
      <w:color w:val="4D4D4D"/>
    </w:rPr>
  </w:style>
  <w:style w:type="character" w:customStyle="1" w:styleId="Heading8Char">
    <w:name w:val="Heading 8 Char"/>
    <w:rPr>
      <w:rFonts w:ascii="Cambria" w:eastAsia="font510" w:hAnsi="Cambria" w:cs="font510"/>
      <w:b/>
      <w:bCs/>
      <w:i/>
      <w:iCs/>
      <w:color w:val="4D4D4D"/>
      <w:sz w:val="20"/>
      <w:szCs w:val="20"/>
    </w:rPr>
  </w:style>
  <w:style w:type="character" w:customStyle="1" w:styleId="Heading9Char">
    <w:name w:val="Heading 9 Char"/>
    <w:rPr>
      <w:rFonts w:ascii="Cambria" w:eastAsia="font510" w:hAnsi="Cambria" w:cs="font510"/>
      <w:i/>
      <w:iCs/>
      <w:color w:val="4D4D4D"/>
      <w:sz w:val="20"/>
      <w:szCs w:val="20"/>
    </w:rPr>
  </w:style>
  <w:style w:type="character" w:customStyle="1" w:styleId="TitleChar">
    <w:name w:val="Title Char"/>
    <w:rPr>
      <w:rFonts w:ascii="Cambria" w:eastAsia="font510" w:hAnsi="Cambria" w:cs="font510"/>
      <w:color w:val="262626"/>
      <w:spacing w:val="0"/>
      <w:sz w:val="96"/>
      <w:szCs w:val="96"/>
    </w:rPr>
  </w:style>
  <w:style w:type="character" w:customStyle="1" w:styleId="SubtitleChar">
    <w:name w:val="Subtitle Char"/>
    <w:rPr>
      <w:rFonts w:ascii="Cambria" w:eastAsia="font510" w:hAnsi="Cambria" w:cs="font510"/>
      <w:sz w:val="30"/>
      <w:szCs w:val="30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  <w:color w:val="4D4D4D"/>
    </w:rPr>
  </w:style>
  <w:style w:type="character" w:customStyle="1" w:styleId="QuoteChar">
    <w:name w:val="Quote Char"/>
    <w:rPr>
      <w:i/>
      <w:iCs/>
      <w:color w:val="262626"/>
    </w:rPr>
  </w:style>
  <w:style w:type="character" w:customStyle="1" w:styleId="IntenseQuoteChar">
    <w:name w:val="Intense Quote Char"/>
    <w:rPr>
      <w:rFonts w:ascii="Cambria" w:eastAsia="font510" w:hAnsi="Cambria" w:cs="font510"/>
      <w:i/>
      <w:iCs/>
      <w:color w:val="4D4D4D"/>
      <w:sz w:val="32"/>
      <w:szCs w:val="32"/>
    </w:rPr>
  </w:style>
  <w:style w:type="character" w:styleId="SubtleEmphasis">
    <w:name w:val="Subtle Emphasis"/>
    <w:qFormat/>
    <w:rPr>
      <w:i/>
      <w:iCs/>
    </w:rPr>
  </w:style>
  <w:style w:type="character" w:styleId="IntenseEmphasis">
    <w:name w:val="Intense Emphasis"/>
    <w:qFormat/>
    <w:rPr>
      <w:b/>
      <w:bCs/>
      <w:i/>
      <w:iCs/>
    </w:rPr>
  </w:style>
  <w:style w:type="character" w:styleId="SubtleReference">
    <w:name w:val="Subtle Reference"/>
    <w:qFormat/>
    <w:rPr>
      <w:smallCaps/>
      <w:color w:val="595959"/>
    </w:rPr>
  </w:style>
  <w:style w:type="character" w:styleId="IntenseReference">
    <w:name w:val="Intense Reference"/>
    <w:qFormat/>
    <w:rPr>
      <w:b/>
      <w:bCs/>
      <w:smallCaps/>
      <w:color w:val="4D4D4D"/>
    </w:rPr>
  </w:style>
  <w:style w:type="character" w:styleId="BookTitle">
    <w:name w:val="Book Title"/>
    <w:qFormat/>
    <w:rPr>
      <w:b/>
      <w:bCs/>
      <w:smallCaps/>
      <w:spacing w:val="7"/>
      <w:sz w:val="21"/>
      <w:szCs w:val="21"/>
    </w:rPr>
  </w:style>
  <w:style w:type="character" w:styleId="Hyperlink">
    <w:name w:val="Hyperlink"/>
    <w:uiPriority w:val="99"/>
    <w:rPr>
      <w:color w:val="5F5F5F"/>
      <w:u w:val="single"/>
    </w:rPr>
  </w:style>
  <w:style w:type="character" w:customStyle="1" w:styleId="ChapterTitleChar">
    <w:name w:val="Chapter Title Char"/>
    <w:rPr>
      <w:b/>
      <w:sz w:val="56"/>
      <w:szCs w:val="48"/>
      <w:lang w:val="en-US"/>
    </w:rPr>
  </w:style>
  <w:style w:type="character" w:customStyle="1" w:styleId="ListLabel1">
    <w:name w:val="ListLabel 1"/>
    <w:rPr>
      <w:b/>
      <w:sz w:val="36"/>
      <w:szCs w:val="36"/>
    </w:rPr>
  </w:style>
  <w:style w:type="character" w:customStyle="1" w:styleId="ListLabel2">
    <w:name w:val="ListLabel 2"/>
    <w:rPr>
      <w:strike w:val="0"/>
      <w:dstrike w:val="0"/>
      <w:color w:val="000000"/>
      <w:w w:val="100"/>
      <w:kern w:val="1"/>
      <w:position w:val="0"/>
      <w:sz w:val="40"/>
      <w:effect w:val="none"/>
      <w:vertAlign w:val="baseline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BodyText"/>
    <w:pPr>
      <w:keepNext/>
      <w:spacing w:before="240"/>
    </w:pPr>
    <w:rPr>
      <w:rFonts w:ascii="Calibri" w:eastAsia="Microsoft YaHei" w:hAnsi="Calibri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ascii="Calibri" w:hAnsi="Calibri" w:cs="Lucida Sans"/>
    </w:rPr>
  </w:style>
  <w:style w:type="paragraph" w:styleId="Caption">
    <w:name w:val="caption"/>
    <w:basedOn w:val="Normal"/>
    <w:link w:val="CaptionChar"/>
    <w:qFormat/>
    <w:rsid w:val="005E01A6"/>
    <w:pPr>
      <w:suppressLineNumbers/>
      <w:spacing w:before="120"/>
    </w:pPr>
    <w:rPr>
      <w:rFonts w:cs="Lucida Sans"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ascii="Calibri" w:hAnsi="Calibri" w:cs="Lucida Sans"/>
    </w:rPr>
  </w:style>
  <w:style w:type="paragraph" w:customStyle="1" w:styleId="Caption1">
    <w:name w:val="Caption1"/>
    <w:basedOn w:val="Normal"/>
    <w:next w:val="Normal"/>
    <w:rPr>
      <w:b/>
      <w:bCs/>
      <w:smallCaps/>
      <w:color w:val="595959"/>
    </w:rPr>
  </w:style>
  <w:style w:type="paragraph" w:styleId="Title">
    <w:name w:val="Title"/>
    <w:basedOn w:val="Normal"/>
    <w:next w:val="Normal"/>
    <w:qFormat/>
    <w:pPr>
      <w:spacing w:after="0"/>
      <w:contextualSpacing/>
    </w:pPr>
    <w:rPr>
      <w:color w:val="262626"/>
      <w:sz w:val="96"/>
      <w:szCs w:val="96"/>
    </w:rPr>
  </w:style>
  <w:style w:type="paragraph" w:styleId="Subtitle">
    <w:name w:val="Subtitle"/>
    <w:basedOn w:val="Normal"/>
    <w:next w:val="Normal"/>
    <w:qFormat/>
    <w:rPr>
      <w:sz w:val="30"/>
      <w:szCs w:val="30"/>
    </w:rPr>
  </w:style>
  <w:style w:type="paragraph" w:styleId="NoSpacing">
    <w:name w:val="No Spacing"/>
    <w:qFormat/>
    <w:pPr>
      <w:suppressAutoHyphens/>
    </w:pPr>
    <w:rPr>
      <w:rFonts w:ascii="Cambria" w:eastAsia="font510" w:hAnsi="Cambria" w:cs="font510"/>
      <w:kern w:val="1"/>
      <w:sz w:val="24"/>
      <w:szCs w:val="21"/>
      <w:lang w:val="id-ID" w:eastAsia="zh-CN"/>
    </w:rPr>
  </w:style>
  <w:style w:type="paragraph" w:styleId="Quote">
    <w:name w:val="Quote"/>
    <w:basedOn w:val="Normal"/>
    <w:next w:val="Normal"/>
    <w:qFormat/>
    <w:pPr>
      <w:spacing w:before="160"/>
      <w:ind w:left="720" w:right="720"/>
      <w:jc w:val="center"/>
    </w:pPr>
    <w:rPr>
      <w:i/>
      <w:iCs/>
      <w:color w:val="262626"/>
    </w:rPr>
  </w:style>
  <w:style w:type="paragraph" w:styleId="IntenseQuote">
    <w:name w:val="Intense Quote"/>
    <w:basedOn w:val="Normal"/>
    <w:next w:val="Normal"/>
    <w:qFormat/>
    <w:pPr>
      <w:spacing w:before="160" w:after="160" w:line="264" w:lineRule="auto"/>
      <w:ind w:left="720" w:right="720"/>
      <w:jc w:val="center"/>
    </w:pPr>
    <w:rPr>
      <w:i/>
      <w:iCs/>
      <w:color w:val="4D4D4D"/>
      <w:sz w:val="32"/>
      <w:szCs w:val="32"/>
    </w:rPr>
  </w:style>
  <w:style w:type="paragraph" w:styleId="TOCHeading">
    <w:name w:val="TOC Heading"/>
    <w:basedOn w:val="Heading1"/>
    <w:next w:val="Normal"/>
    <w:qFormat/>
    <w:pPr>
      <w:numPr>
        <w:numId w:val="0"/>
      </w:numPr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TOC1">
    <w:name w:val="toc 1"/>
    <w:basedOn w:val="Normal"/>
    <w:next w:val="Normal"/>
    <w:uiPriority w:val="39"/>
    <w:pPr>
      <w:spacing w:after="100"/>
    </w:pPr>
  </w:style>
  <w:style w:type="paragraph" w:customStyle="1" w:styleId="ChapterTitle">
    <w:name w:val="Chapter Title"/>
    <w:basedOn w:val="Heading1"/>
    <w:pPr>
      <w:numPr>
        <w:numId w:val="0"/>
      </w:numPr>
      <w:spacing w:after="400" w:line="360" w:lineRule="auto"/>
    </w:pPr>
    <w:rPr>
      <w:sz w:val="56"/>
      <w:szCs w:val="48"/>
    </w:rPr>
  </w:style>
  <w:style w:type="paragraph" w:styleId="TOC2">
    <w:name w:val="toc 2"/>
    <w:basedOn w:val="Normal"/>
    <w:next w:val="Normal"/>
    <w:uiPriority w:val="39"/>
    <w:pPr>
      <w:spacing w:after="100"/>
      <w:ind w:left="240"/>
    </w:pPr>
  </w:style>
  <w:style w:type="paragraph" w:styleId="TOC3">
    <w:name w:val="toc 3"/>
    <w:basedOn w:val="Normal"/>
    <w:next w:val="Normal"/>
    <w:uiPriority w:val="39"/>
    <w:pPr>
      <w:spacing w:after="100"/>
      <w:ind w:left="480"/>
    </w:pPr>
  </w:style>
  <w:style w:type="character" w:customStyle="1" w:styleId="TitleChapter">
    <w:name w:val="Title Chapter"/>
    <w:basedOn w:val="DefaultParagraphFont"/>
    <w:uiPriority w:val="1"/>
    <w:qFormat/>
    <w:rsid w:val="00773C0F"/>
    <w:rPr>
      <w:sz w:val="56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D4AB5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D4AB5"/>
    <w:rPr>
      <w:rFonts w:ascii="Cambria" w:eastAsia="font510" w:hAnsi="Cambria" w:cs="font510"/>
      <w:kern w:val="1"/>
      <w:sz w:val="24"/>
      <w:szCs w:val="21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80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805"/>
    <w:rPr>
      <w:rFonts w:ascii="Cambria" w:eastAsia="font510" w:hAnsi="Cambria" w:cs="font510"/>
      <w:kern w:val="1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374805"/>
    <w:rPr>
      <w:vertAlign w:val="superscript"/>
    </w:rPr>
  </w:style>
  <w:style w:type="table" w:styleId="TableGrid">
    <w:name w:val="Table Grid"/>
    <w:basedOn w:val="TableNormal"/>
    <w:uiPriority w:val="39"/>
    <w:rsid w:val="001C54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link w:val="TableChar"/>
    <w:qFormat/>
    <w:rsid w:val="00A961F6"/>
    <w:pPr>
      <w:spacing w:after="0"/>
      <w:jc w:val="center"/>
    </w:pPr>
    <w:rPr>
      <w:sz w:val="20"/>
    </w:rPr>
  </w:style>
  <w:style w:type="character" w:customStyle="1" w:styleId="TableChar">
    <w:name w:val="Table Char"/>
    <w:basedOn w:val="DefaultParagraphFont"/>
    <w:link w:val="Table"/>
    <w:rsid w:val="00A961F6"/>
    <w:rPr>
      <w:rFonts w:ascii="Cambria" w:eastAsia="font510" w:hAnsi="Cambria" w:cs="font510"/>
      <w:kern w:val="1"/>
      <w:szCs w:val="21"/>
      <w:lang w:eastAsia="zh-CN"/>
    </w:rPr>
  </w:style>
  <w:style w:type="paragraph" w:customStyle="1" w:styleId="FigureLabel">
    <w:name w:val="Figure Label"/>
    <w:basedOn w:val="Caption"/>
    <w:link w:val="FigureLabelChar"/>
    <w:qFormat/>
    <w:rsid w:val="009E38FD"/>
    <w:pPr>
      <w:spacing w:after="240"/>
      <w:jc w:val="center"/>
    </w:pPr>
    <w:rPr>
      <w:sz w:val="20"/>
      <w:szCs w:val="20"/>
    </w:rPr>
  </w:style>
  <w:style w:type="paragraph" w:customStyle="1" w:styleId="TableLabel">
    <w:name w:val="Table Label"/>
    <w:basedOn w:val="Caption"/>
    <w:link w:val="TableLabelChar"/>
    <w:qFormat/>
    <w:rsid w:val="009E38FD"/>
    <w:pPr>
      <w:keepNext/>
      <w:spacing w:before="240"/>
    </w:pPr>
    <w:rPr>
      <w:sz w:val="20"/>
      <w:szCs w:val="20"/>
    </w:rPr>
  </w:style>
  <w:style w:type="character" w:customStyle="1" w:styleId="CaptionChar">
    <w:name w:val="Caption Char"/>
    <w:basedOn w:val="DefaultParagraphFont"/>
    <w:link w:val="Caption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  <w:style w:type="character" w:customStyle="1" w:styleId="FigureLabelChar">
    <w:name w:val="Figure Label Char"/>
    <w:basedOn w:val="CaptionChar"/>
    <w:link w:val="FigureLabel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  <w:style w:type="character" w:customStyle="1" w:styleId="TableLabelChar">
    <w:name w:val="Table Label Char"/>
    <w:basedOn w:val="CaptionChar"/>
    <w:link w:val="TableLabel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9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C5F5A-001E-41ED-A108-C61B92F71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12</cp:revision>
  <cp:lastPrinted>2017-04-28T12:29:00Z</cp:lastPrinted>
  <dcterms:created xsi:type="dcterms:W3CDTF">2017-04-24T13:50:00Z</dcterms:created>
  <dcterms:modified xsi:type="dcterms:W3CDTF">2017-04-2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endeley Document_1">
    <vt:lpwstr>True</vt:lpwstr>
  </property>
  <property fmtid="{D5CDD505-2E9C-101B-9397-08002B2CF9AE}" pid="9" name="Mendeley User Name_1">
    <vt:lpwstr>alfa_ryano@yahoo.co.uk@www.mendeley.com</vt:lpwstr>
  </property>
  <property fmtid="{D5CDD505-2E9C-101B-9397-08002B2CF9AE}" pid="10" name="Mendeley Citation Style_1">
    <vt:lpwstr>http://www.zotero.org/styles/apa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